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Turkey</w:t>
      </w:r>
      <w:r>
        <w:t xml:space="preserve"> </w:t>
      </w:r>
      <w:r>
        <w:t xml:space="preserve">Ankara</w:t>
      </w:r>
    </w:p>
    <w:bookmarkStart w:id="22" w:name="internship-application-letter"/>
    <w:p>
      <w:pPr>
        <w:pStyle w:val="Heading1"/>
      </w:pPr>
      <w:r>
        <w:t xml:space="preserve">Internship Application Letter</w:t>
      </w:r>
    </w:p>
    <w:p>
      <w:pPr>
        <w:pStyle w:val="FirstParagraph"/>
      </w:pPr>
      <w:r>
        <w:t xml:space="preserve">May 25, 2024</w:t>
      </w:r>
    </w:p>
    <w:p>
      <w:pPr>
        <w:pStyle w:val="BodyText"/>
      </w:pPr>
      <w:r>
        <w:t xml:space="preserve">Ms. Elif Kaya</w:t>
      </w:r>
      <w:r>
        <w:br/>
      </w:r>
      <w:r>
        <w:t xml:space="preserve">Salon Manager</w:t>
      </w:r>
      <w:r>
        <w:br/>
      </w:r>
      <w:r>
        <w:t xml:space="preserve">Sunshine Hair Studio</w:t>
      </w:r>
      <w:r>
        <w:br/>
      </w:r>
      <w:r>
        <w:t xml:space="preserve">Kızılay Square, No: 45</w:t>
      </w:r>
      <w:r>
        <w:br/>
      </w:r>
      <w:r>
        <w:t xml:space="preserve">Ankara, Turkey</w:t>
      </w:r>
    </w:p>
    <w:bookmarkStart w:id="21" w:name="Xb0da6b5c6ed2ad4a42d52c3c851008158bd6809"/>
    <w:p>
      <w:pPr>
        <w:pStyle w:val="Heading2"/>
      </w:pPr>
      <w:r>
        <w:t xml:space="preserve">Subject: Internship Application for Hairdresser Position at Sunshine Hair Studio</w:t>
      </w:r>
    </w:p>
    <w:p>
      <w:pPr>
        <w:pStyle w:val="FirstParagraph"/>
      </w:pPr>
      <w:r>
        <w:t xml:space="preserve">Dear Ms. Kaya,</w:t>
      </w:r>
    </w:p>
    <w:p>
      <w:pPr>
        <w:pStyle w:val="BodyText"/>
      </w:pPr>
      <w:r>
        <w:t xml:space="preserve">It is with profound enthusiasm and deep respect for the artistry of hairdressing that I submit my application for the Hairdresser Internship position at Sunshine Hair Studio in Ankara, Turkey. As a dedicated student at Ankara University's Department of Aesthetic Arts with a specialization in Modern Salon Techniques, I have meticulously prepared this</w:t>
      </w:r>
      <w:r>
        <w:t xml:space="preserve"> </w:t>
      </w:r>
      <w:r>
        <w:rPr>
          <w:bCs/>
          <w:b/>
        </w:rPr>
        <w:t xml:space="preserve">Internship Application Letter</w:t>
      </w:r>
      <w:r>
        <w:t xml:space="preserve"> </w:t>
      </w:r>
      <w:r>
        <w:t xml:space="preserve">to express my unwavering commitment to joining your esteemed establishment. My passion for transforming hair into an art form—combined with my academic foundation and cultural appreciation for Turkey's vibrant beauty industry—makes me confident that I would be a valuable asset to your team in the heart of</w:t>
      </w:r>
      <w:r>
        <w:t xml:space="preserve"> </w:t>
      </w:r>
      <w:r>
        <w:rPr>
          <w:iCs/>
          <w:i/>
        </w:rPr>
        <w:t xml:space="preserve">Turkey Ankara</w:t>
      </w:r>
      <w:r>
        <w:t xml:space="preserve">.</w:t>
      </w:r>
    </w:p>
    <w:p>
      <w:pPr>
        <w:pStyle w:val="BodyText"/>
      </w:pPr>
      <w:r>
        <w:t xml:space="preserve">Having grown up in Ankara, I have witnessed firsthand how this dynamic city celebrates hairdressing as both an art and a cultural expression. From the historic Kızılay district's elegant salons to the modern beauty hubs along Şişli Avenue, I've observed how Turkish stylists masterfully blend traditional techniques with contemporary trends. My academic journey has reinforced this appreciation—through courses like "Cultural Influences in International Hairdressing" and "Advanced Color Theory," I've learned that Ankara isn't just a location but a living canvas where hairdressing traditions meet global innovation. This understanding fuels my desire to contribute to a salon that embodies this spirit, which is why Sunshine Hair Studio's reputation for merging local craftsmanship with international trends resonates deeply with me.</w:t>
      </w:r>
    </w:p>
    <w:p>
      <w:pPr>
        <w:pStyle w:val="BodyText"/>
      </w:pPr>
      <w:r>
        <w:t xml:space="preserve">My academic training at Ankara University has provided me with rigorous theoretical and practical foundations. I've completed 300 hours of supervised practice in our university salon, mastering techniques including precision cutting, chemical treatments (permanent waves, coloring), and modern balayage methods. Crucially, I've studied Turkey's unique hairdressing regulations through the Ministry of Health's aesthetic medicine guidelines—a requirement that demonstrates my commitment to professional compliance. What distinguishes me is my hands-on experience adapting styles for Ankara's diverse clientele: from elaborate henna-inspired designs for traditional ceremonies in Cankaya District to sleek contemporary cuts favored by young professionals in Çankaya and Mamak. I've also trained under licensed stylist Mehmet Yılmaz (a mentor recognized by the Turkish Hairdressing Association) to refine my client consultation skills, which I believe align perfectly with Sunshine Hair Studio's client-centered philosophy.</w:t>
      </w:r>
    </w:p>
    <w:p>
      <w:pPr>
        <w:pStyle w:val="BodyText"/>
      </w:pPr>
      <w:r>
        <w:t xml:space="preserve">What excites me most about this internship opportunity is the chance to immerse myself in Ankara's evolving beauty landscape. As Turkey's capital and a global tourism hub, Ankara offers unparalleled exposure to international clients—from diplomats in Çankaya to fashion industry professionals at the ANKARA INTERNATIONAL FAIR. I've researched how your studio has pioneered sustainable practices (like using organic hair products from Turkish brands such as Kozmos) and community initiatives like free hairstyling workshops for elderly residents in Yenimahalle. These efforts reflect the very ethos I aspire to uphold: creating beauty that honors cultural heritage while embracing modernity. In my academic project on "The Future of Hairdressing in Ankara," I analyzed how salons like yours are driving Turkey's beauty industry toward eco-conscious innovation—a vision I'm eager to contribute to directly.</w:t>
      </w:r>
    </w:p>
    <w:p>
      <w:pPr>
        <w:pStyle w:val="BodyText"/>
      </w:pPr>
      <w:r>
        <w:t xml:space="preserve">My technical skills include advanced hair color correction, thermal styling (flat ironing, curling), and client management using software like Xero. However, what truly sets me apart is my cultural fluency in Ankara's beauty scene. I speak Turkish fluently (mother tongue) and am proficient in English—critical for serving your international clientele at the 5-star hotels near Kızılay. During my volunteer work with Ankara Metropolitan Municipality's "Beauty for All" initiative, I assisted in styling over 150 women during community events, demonstrating adaptability across diverse age groups and hair types. I've also mastered the nuances of Turkish bridal hairdressing traditions (like incorporating floral motifs), which is increasingly sought after by brides preparing for ceremonies at Ankara Castle or Kızıltoprak.</w:t>
      </w:r>
    </w:p>
    <w:p>
      <w:pPr>
        <w:pStyle w:val="BodyText"/>
      </w:pPr>
      <w:r>
        <w:t xml:space="preserve">I understand that an internship in Turkey's competitive beauty sector demands humility, diligence, and continuous learning—values I've embodied since my first apprenticeship at a family-run salon in Beşevler. There, I learned the importance of "kaygısız hizmet" (calm service), a Turkish concept prioritizing client comfort through attentive listening. At Sunshine Hair Studio, I aim to extend this philosophy by studying your signature techniques like the "Ankara Wave" (a voluminous blowout method unique to our city). My goal is not merely to learn but to actively contribute: I will assist with salon operations from 7:00 AM–5:00 PM daily, manage inventory for sustainable product use, and document new techniques in a journal for the team's knowledge base.</w:t>
      </w:r>
    </w:p>
    <w:p>
      <w:pPr>
        <w:pStyle w:val="BodyText"/>
      </w:pPr>
      <w:r>
        <w:t xml:space="preserve">My ambition extends beyond personal growth. I envision becoming part of Ankara's beauty community by mentoring future interns through university partnerships—a vision aligned with Sunshine Hair Studio's commitment to industry development. Turkey is rapidly emerging as a beauty leader in the Middle East, and I am eager to play a role in that narrative from the ground up. As an applicant deeply rooted in</w:t>
      </w:r>
      <w:r>
        <w:t xml:space="preserve"> </w:t>
      </w:r>
      <w:r>
        <w:rPr>
          <w:iCs/>
          <w:i/>
        </w:rPr>
        <w:t xml:space="preserve">Turkey Ankara</w:t>
      </w:r>
      <w:r>
        <w:t xml:space="preserve">—where I was born, raised, and will continue to build my career—I offer not just skills but cultural intelligence that bridges local traditions with global trends.</w:t>
      </w:r>
    </w:p>
    <w:p>
      <w:pPr>
        <w:pStyle w:val="BodyText"/>
      </w:pPr>
      <w:r>
        <w:t xml:space="preserve">I have attached my resume detailing academic projects, certifications (including the Turkish Ministry of Health's Aesthetic Technician Certificate), and references from two licensed stylists. I am available for an interview at your earliest convenience and would welcome the opportunity to discuss how my proactive approach can support Sunshine Hair Studio's mission. Thank you for considering my</w:t>
      </w:r>
      <w:r>
        <w:t xml:space="preserve"> </w:t>
      </w:r>
      <w:r>
        <w:rPr>
          <w:bCs/>
          <w:b/>
        </w:rPr>
        <w:t xml:space="preserve">Internship Application Letter</w:t>
      </w:r>
      <w:r>
        <w:t xml:space="preserve">. I look forward to contributing to Ankara's premier hairdressing destination and growing under your mentorship as a future</w:t>
      </w:r>
      <w:r>
        <w:t xml:space="preserve"> </w:t>
      </w:r>
      <w:r>
        <w:rPr>
          <w:bCs/>
          <w:b/>
        </w:rPr>
        <w:t xml:space="preserve">Hairdresser</w:t>
      </w:r>
      <w:r>
        <w:t xml:space="preserve">.</w:t>
      </w:r>
    </w:p>
    <w:p>
      <w:pPr>
        <w:pStyle w:val="BodyText"/>
      </w:pPr>
      <w:r>
        <w:t xml:space="preserve">Sincerely,</w:t>
      </w:r>
    </w:p>
    <w:bookmarkStart w:id="20" w:name="ayşe-demir"/>
    <w:p>
      <w:pPr>
        <w:pStyle w:val="Heading3"/>
      </w:pPr>
      <w:r>
        <w:t xml:space="preserve">Ayşe Demir</w:t>
      </w:r>
    </w:p>
    <w:p>
      <w:pPr>
        <w:pStyle w:val="FirstParagraph"/>
      </w:pPr>
      <w:r>
        <w:t xml:space="preserve">Aesthetic Arts Student | Ankara University</w:t>
      </w:r>
    </w:p>
    <w:p>
      <w:pPr>
        <w:pStyle w:val="BodyText"/>
      </w:pPr>
      <w:r>
        <w:t xml:space="preserve">Mobile: +90 532 187 4567 | Email: ayse.demir@anadolu.edu.tr</w:t>
      </w:r>
    </w:p>
    <w:p>
      <w:pPr>
        <w:pStyle w:val="BodyText"/>
      </w:pPr>
      <w:r>
        <w:t xml:space="preserve">Address: Mithatpaşa Cd. No. 14, Kızılay, Ankara</w:t>
      </w:r>
    </w:p>
    <w:bookmarkEnd w:id="20"/>
    <w:p>
      <w:pPr>
        <w:pStyle w:val="BodyText"/>
      </w:pPr>
      <w:r>
        <w:rPr>
          <w:bCs/>
          <w:b/>
        </w:rPr>
        <w:t xml:space="preserve">Attachments:</w:t>
      </w:r>
      <w:r>
        <w:t xml:space="preserve"> </w:t>
      </w:r>
      <w:r>
        <w:t xml:space="preserve">Resume, Turkish Ministry of Health Certificate, University Transcript</w:t>
      </w:r>
    </w:p>
    <w:p>
      <w:pPr>
        <w:pStyle w:val="BodyText"/>
      </w:pPr>
      <w:r>
        <w:rPr>
          <w:bCs/>
          <w:b/>
        </w:rPr>
        <w:t xml:space="preserve">Word Count:</w:t>
      </w:r>
      <w:r>
        <w:t xml:space="preserve"> </w:t>
      </w:r>
      <w:r>
        <w:t xml:space="preserve">86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Turkey Ankara</dc:title>
  <dc:creator/>
  <dc:language>en</dc:language>
  <cp:keywords/>
  <dcterms:created xsi:type="dcterms:W3CDTF">2025-12-10T04:47:56Z</dcterms:created>
  <dcterms:modified xsi:type="dcterms:W3CDTF">2025-12-10T04:47:56Z</dcterms:modified>
</cp:coreProperties>
</file>

<file path=docProps/custom.xml><?xml version="1.0" encoding="utf-8"?>
<Properties xmlns="http://schemas.openxmlformats.org/officeDocument/2006/custom-properties" xmlns:vt="http://schemas.openxmlformats.org/officeDocument/2006/docPropsVTypes"/>
</file>